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F7120" w14:textId="77777777" w:rsidR="00F05A92" w:rsidRDefault="00F05A92" w:rsidP="00F05A92">
      <w:r>
        <w:t>Highlights</w:t>
      </w:r>
    </w:p>
    <w:p w14:paraId="6533C1BF" w14:textId="77777777" w:rsidR="00F05A92" w:rsidRDefault="00F05A92" w:rsidP="00F05A92">
      <w:r>
        <w:t>• Neural trajectories in the hippocampus showed marked differences during a WM task compared to EC and amygdala regions.</w:t>
      </w:r>
    </w:p>
    <w:p w14:paraId="0D9CB686" w14:textId="77777777" w:rsidR="00F05A92" w:rsidRDefault="00F05A92" w:rsidP="00F05A92">
      <w:r>
        <w:t>• Memory load in the hippocampus directly influenced the neural trajectory distance between encoding and retrieval states.</w:t>
      </w:r>
    </w:p>
    <w:p w14:paraId="5012E901" w14:textId="77777777" w:rsidR="00F05A92" w:rsidRDefault="00F05A92" w:rsidP="00F05A92">
      <w:r>
        <w:t>• SWR periods exhibited pronounced neural trajectory changes</w:t>
      </w:r>
    </w:p>
    <w:p w14:paraId="29A38B04" w14:textId="0081994B" w:rsidR="002B5302" w:rsidRDefault="00F05A92" w:rsidP="00F05A92">
      <w:r>
        <w:t>• Fluctuations of hippocampal neural trajectories revealed task-dependent biases towards encoding or retrieval states during SWR.</w:t>
      </w:r>
    </w:p>
    <w:sectPr w:rsidR="002B53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zNzM2NLM0MTE3MbJQ0lEKTi0uzszPAykwqgUAzepAoiwAAAA="/>
  </w:docVars>
  <w:rsids>
    <w:rsidRoot w:val="00180FB2"/>
    <w:rsid w:val="00106C85"/>
    <w:rsid w:val="00131C3B"/>
    <w:rsid w:val="00180FB2"/>
    <w:rsid w:val="00260B8E"/>
    <w:rsid w:val="002B5302"/>
    <w:rsid w:val="002C4826"/>
    <w:rsid w:val="005138E1"/>
    <w:rsid w:val="00644AAE"/>
    <w:rsid w:val="00651FFD"/>
    <w:rsid w:val="00844C16"/>
    <w:rsid w:val="009741C0"/>
    <w:rsid w:val="00C91004"/>
    <w:rsid w:val="00DA5F37"/>
    <w:rsid w:val="00E004F0"/>
    <w:rsid w:val="00F05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D512EA-B819-4DAF-9C1A-7BF75B37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7</Words>
  <Characters>385</Characters>
  <Application>Microsoft Office Word</Application>
  <DocSecurity>0</DocSecurity>
  <Lines>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裕亮 渡邉</dc:creator>
  <cp:keywords/>
  <dc:description/>
  <cp:lastModifiedBy>裕亮 渡邉</cp:lastModifiedBy>
  <cp:revision>4</cp:revision>
  <dcterms:created xsi:type="dcterms:W3CDTF">2023-10-25T02:58:00Z</dcterms:created>
  <dcterms:modified xsi:type="dcterms:W3CDTF">2023-10-25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fcd2078aa09b0fe3794f711366783de2558a5a9a2f71e8188fb8fe1dd416f2</vt:lpwstr>
  </property>
</Properties>
</file>